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3A961CD2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3A961CCB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3A961CCC" w14:textId="52725F3B" w:rsidR="00D607B2" w:rsidRPr="00D607B2" w:rsidRDefault="008E7B02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Grocery Manage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A961CCD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3A961CCE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3A961CCF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3A961CD0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3A961CD1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3A961CD3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3A961CD4" w14:textId="77777777"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14:paraId="3A961CD5" w14:textId="77777777" w:rsidR="00F14E67" w:rsidRPr="008E7B02" w:rsidRDefault="00F14E67" w:rsidP="008E7B02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8E7B02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[Today’s Date]</w:t>
      </w:r>
    </w:p>
    <w:p w14:paraId="3A961CD6" w14:textId="77777777" w:rsidR="00F14E67" w:rsidRPr="008E7B02" w:rsidRDefault="00F14E67" w:rsidP="008E7B02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8E7B02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[341 Company Address]</w:t>
      </w:r>
      <w:r w:rsidRPr="008E7B02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Company City, State xxxxx]</w:t>
      </w:r>
      <w:r w:rsidRPr="008E7B02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(xxx) xxx-xxxx]</w:t>
      </w:r>
      <w:r w:rsidRPr="008E7B02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hiring.manager@gmail.com]</w:t>
      </w:r>
    </w:p>
    <w:p w14:paraId="3A961CD7" w14:textId="77777777" w:rsidR="00F14E67" w:rsidRPr="008E7B02" w:rsidRDefault="00F14E67" w:rsidP="008E7B02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</w:p>
    <w:p w14:paraId="3A961CD8" w14:textId="77777777" w:rsidR="00F14E67" w:rsidRPr="008E7B02" w:rsidRDefault="00F14E67" w:rsidP="008E7B02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8E7B02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Dear [Mr./Mrs./Ms.] [Hiring Manager’s Name],</w:t>
      </w:r>
    </w:p>
    <w:p w14:paraId="2EB0D4EA" w14:textId="77777777" w:rsidR="008E7B02" w:rsidRPr="008E7B02" w:rsidRDefault="008E7B02" w:rsidP="008E7B02">
      <w:pPr>
        <w:pStyle w:val="NormalWeb"/>
        <w:spacing w:before="240" w:beforeAutospacing="0" w:after="0" w:afterAutospacing="0"/>
        <w:rPr>
          <w:color w:val="000000" w:themeColor="text1"/>
          <w:sz w:val="23"/>
          <w:szCs w:val="23"/>
        </w:rPr>
      </w:pPr>
      <w:r w:rsidRPr="008E7B02">
        <w:rPr>
          <w:rFonts w:ascii="Arial" w:hAnsi="Arial" w:cs="Arial"/>
          <w:color w:val="000000" w:themeColor="text1"/>
          <w:sz w:val="23"/>
          <w:szCs w:val="23"/>
        </w:rPr>
        <w:t>I am submitting this letter in response to the job position for the post of Grocery Manager in [XXX Store]. With over 7 years of experience in managing different food outlets, warehouses, and grocery stores, I have developed the necessary skills that are required for this role. I believe that I would significantly benefit your store.</w:t>
      </w:r>
    </w:p>
    <w:p w14:paraId="50E4D2AC" w14:textId="77777777" w:rsidR="008E7B02" w:rsidRPr="008E7B02" w:rsidRDefault="008E7B02" w:rsidP="008E7B02">
      <w:pPr>
        <w:pStyle w:val="NormalWeb"/>
        <w:spacing w:before="240" w:beforeAutospacing="0" w:after="0" w:afterAutospacing="0"/>
        <w:rPr>
          <w:color w:val="000000" w:themeColor="text1"/>
          <w:sz w:val="23"/>
          <w:szCs w:val="23"/>
        </w:rPr>
      </w:pPr>
      <w:r w:rsidRPr="008E7B02">
        <w:rPr>
          <w:rFonts w:ascii="Arial" w:hAnsi="Arial" w:cs="Arial"/>
          <w:color w:val="000000" w:themeColor="text1"/>
          <w:sz w:val="23"/>
          <w:szCs w:val="23"/>
        </w:rPr>
        <w:t>[XXX Store] has carved a special name for itself in the FMCG (Fast Moving Consumer Goods) segment. It is known for selling top-quality products at unbeatable prices. It would be an enriching experience for me to be a part of your enterprise.</w:t>
      </w:r>
    </w:p>
    <w:p w14:paraId="7572FD21" w14:textId="389862CF" w:rsidR="008E7B02" w:rsidRPr="008E7B02" w:rsidRDefault="008E7B02" w:rsidP="008E7B02">
      <w:pPr>
        <w:pStyle w:val="NormalWeb"/>
        <w:spacing w:before="240" w:beforeAutospacing="0" w:after="0" w:afterAutospacing="0"/>
        <w:rPr>
          <w:color w:val="000000" w:themeColor="text1"/>
          <w:sz w:val="23"/>
          <w:szCs w:val="23"/>
        </w:rPr>
      </w:pPr>
      <w:r w:rsidRPr="008E7B02">
        <w:rPr>
          <w:rFonts w:ascii="Arial" w:hAnsi="Arial" w:cs="Arial"/>
          <w:color w:val="000000" w:themeColor="text1"/>
          <w:sz w:val="23"/>
          <w:szCs w:val="23"/>
        </w:rPr>
        <w:t xml:space="preserve">My 7-year tenure has helped me to understand the practical nuances in managing people and extracting the best out of them. At my current workplace, I handle a team of 27 employees and oversee the </w:t>
      </w:r>
      <w:r w:rsidRPr="008E7B02">
        <w:rPr>
          <w:rFonts w:ascii="Arial" w:hAnsi="Arial" w:cs="Arial"/>
          <w:color w:val="000000" w:themeColor="text1"/>
          <w:sz w:val="23"/>
          <w:szCs w:val="23"/>
        </w:rPr>
        <w:t>day-to-day</w:t>
      </w:r>
      <w:r w:rsidRPr="008E7B02">
        <w:rPr>
          <w:rFonts w:ascii="Arial" w:hAnsi="Arial" w:cs="Arial"/>
          <w:color w:val="000000" w:themeColor="text1"/>
          <w:sz w:val="23"/>
          <w:szCs w:val="23"/>
        </w:rPr>
        <w:t xml:space="preserve"> operations of the store. My typical duties include:</w:t>
      </w:r>
    </w:p>
    <w:p w14:paraId="07F26A85" w14:textId="77777777" w:rsidR="008E7B02" w:rsidRPr="008E7B02" w:rsidRDefault="008E7B02" w:rsidP="008E7B02">
      <w:pPr>
        <w:pStyle w:val="NormalWeb"/>
        <w:spacing w:before="0" w:beforeAutospacing="0" w:after="0" w:afterAutospacing="0"/>
        <w:ind w:left="720"/>
        <w:textAlignment w:val="baseline"/>
        <w:rPr>
          <w:rFonts w:ascii="Arial" w:hAnsi="Arial" w:cs="Arial"/>
          <w:color w:val="000000" w:themeColor="text1"/>
          <w:sz w:val="23"/>
          <w:szCs w:val="23"/>
        </w:rPr>
      </w:pPr>
    </w:p>
    <w:p w14:paraId="5765C35D" w14:textId="4913640F" w:rsidR="008E7B02" w:rsidRPr="008E7B02" w:rsidRDefault="008E7B02" w:rsidP="008E7B02">
      <w:pPr>
        <w:pStyle w:val="NormalWeb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3"/>
          <w:szCs w:val="23"/>
        </w:rPr>
      </w:pPr>
      <w:r w:rsidRPr="008E7B02">
        <w:rPr>
          <w:rFonts w:ascii="Arial" w:hAnsi="Arial" w:cs="Arial"/>
          <w:color w:val="000000" w:themeColor="text1"/>
          <w:sz w:val="23"/>
          <w:szCs w:val="23"/>
        </w:rPr>
        <w:t>Manage the day-to-day running of the store to meet store objectives.</w:t>
      </w:r>
    </w:p>
    <w:p w14:paraId="7604A1AC" w14:textId="77777777" w:rsidR="008E7B02" w:rsidRPr="008E7B02" w:rsidRDefault="008E7B02" w:rsidP="008E7B02">
      <w:pPr>
        <w:pStyle w:val="NormalWeb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3"/>
          <w:szCs w:val="23"/>
        </w:rPr>
      </w:pPr>
      <w:r w:rsidRPr="008E7B02">
        <w:rPr>
          <w:rFonts w:ascii="Arial" w:hAnsi="Arial" w:cs="Arial"/>
          <w:color w:val="000000" w:themeColor="text1"/>
          <w:sz w:val="23"/>
          <w:szCs w:val="23"/>
        </w:rPr>
        <w:t>Follow and enforce store policies, security measures and customer service standards.</w:t>
      </w:r>
    </w:p>
    <w:p w14:paraId="2ABB29FD" w14:textId="77777777" w:rsidR="008E7B02" w:rsidRPr="008E7B02" w:rsidRDefault="008E7B02" w:rsidP="008E7B02">
      <w:pPr>
        <w:pStyle w:val="NormalWeb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3"/>
          <w:szCs w:val="23"/>
        </w:rPr>
      </w:pPr>
      <w:r w:rsidRPr="008E7B02">
        <w:rPr>
          <w:rFonts w:ascii="Arial" w:hAnsi="Arial" w:cs="Arial"/>
          <w:color w:val="000000" w:themeColor="text1"/>
          <w:sz w:val="23"/>
          <w:szCs w:val="23"/>
        </w:rPr>
        <w:t>Provide excellent customer service in sales growth.</w:t>
      </w:r>
    </w:p>
    <w:p w14:paraId="694694F7" w14:textId="77777777" w:rsidR="008E7B02" w:rsidRPr="008E7B02" w:rsidRDefault="008E7B02" w:rsidP="008E7B02">
      <w:pPr>
        <w:pStyle w:val="NormalWeb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3"/>
          <w:szCs w:val="23"/>
        </w:rPr>
      </w:pPr>
      <w:r w:rsidRPr="008E7B02">
        <w:rPr>
          <w:rFonts w:ascii="Arial" w:hAnsi="Arial" w:cs="Arial"/>
          <w:color w:val="000000" w:themeColor="text1"/>
          <w:sz w:val="23"/>
          <w:szCs w:val="23"/>
        </w:rPr>
        <w:t>Perform asset management to avoid overstocking and understocking.</w:t>
      </w:r>
    </w:p>
    <w:p w14:paraId="53CDC190" w14:textId="77777777" w:rsidR="008E7B02" w:rsidRPr="008E7B02" w:rsidRDefault="008E7B02" w:rsidP="008E7B02">
      <w:pPr>
        <w:pStyle w:val="NormalWeb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3"/>
          <w:szCs w:val="23"/>
        </w:rPr>
      </w:pPr>
      <w:r w:rsidRPr="008E7B02">
        <w:rPr>
          <w:rFonts w:ascii="Arial" w:hAnsi="Arial" w:cs="Arial"/>
          <w:color w:val="000000" w:themeColor="text1"/>
          <w:sz w:val="23"/>
          <w:szCs w:val="23"/>
        </w:rPr>
        <w:t>Make sure food shelves are kept clean and tidy.</w:t>
      </w:r>
    </w:p>
    <w:p w14:paraId="1787987E" w14:textId="77777777" w:rsidR="008E7B02" w:rsidRPr="008E7B02" w:rsidRDefault="008E7B02" w:rsidP="008E7B02">
      <w:pPr>
        <w:pStyle w:val="NormalWeb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3"/>
          <w:szCs w:val="23"/>
        </w:rPr>
      </w:pPr>
      <w:r w:rsidRPr="008E7B02">
        <w:rPr>
          <w:rFonts w:ascii="Arial" w:hAnsi="Arial" w:cs="Arial"/>
          <w:color w:val="000000" w:themeColor="text1"/>
          <w:sz w:val="23"/>
          <w:szCs w:val="23"/>
        </w:rPr>
        <w:t>Make sure the shelves are loaded with new products at all times.</w:t>
      </w:r>
    </w:p>
    <w:p w14:paraId="47F1D1D2" w14:textId="77777777" w:rsidR="008E7B02" w:rsidRPr="008E7B02" w:rsidRDefault="008E7B02" w:rsidP="008E7B02">
      <w:pPr>
        <w:pStyle w:val="NormalWeb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3"/>
          <w:szCs w:val="23"/>
        </w:rPr>
      </w:pPr>
      <w:r w:rsidRPr="008E7B02">
        <w:rPr>
          <w:rFonts w:ascii="Arial" w:hAnsi="Arial" w:cs="Arial"/>
          <w:color w:val="000000" w:themeColor="text1"/>
          <w:sz w:val="23"/>
          <w:szCs w:val="23"/>
        </w:rPr>
        <w:t>Make sure all products are properly labelled.</w:t>
      </w:r>
    </w:p>
    <w:p w14:paraId="230B3A09" w14:textId="77777777" w:rsidR="008E7B02" w:rsidRPr="008E7B02" w:rsidRDefault="008E7B02" w:rsidP="008E7B02">
      <w:pPr>
        <w:pStyle w:val="NormalWeb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3"/>
          <w:szCs w:val="23"/>
        </w:rPr>
      </w:pPr>
      <w:r w:rsidRPr="008E7B02">
        <w:rPr>
          <w:rFonts w:ascii="Arial" w:hAnsi="Arial" w:cs="Arial"/>
          <w:color w:val="000000" w:themeColor="text1"/>
          <w:sz w:val="23"/>
          <w:szCs w:val="23"/>
        </w:rPr>
        <w:t>Assist in recruiting and training staff in their assigned tasks.</w:t>
      </w:r>
    </w:p>
    <w:p w14:paraId="00BE2F75" w14:textId="77777777" w:rsidR="008E7B02" w:rsidRPr="008E7B02" w:rsidRDefault="008E7B02" w:rsidP="008E7B02">
      <w:pPr>
        <w:pStyle w:val="NormalWeb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3"/>
          <w:szCs w:val="23"/>
        </w:rPr>
      </w:pPr>
      <w:r w:rsidRPr="008E7B02">
        <w:rPr>
          <w:rFonts w:ascii="Arial" w:hAnsi="Arial" w:cs="Arial"/>
          <w:color w:val="000000" w:themeColor="text1"/>
          <w:sz w:val="23"/>
          <w:szCs w:val="23"/>
        </w:rPr>
        <w:t>Give employees daily responsibilities and schedules.</w:t>
      </w:r>
    </w:p>
    <w:p w14:paraId="1B2F5A39" w14:textId="77777777" w:rsidR="008E7B02" w:rsidRPr="008E7B02" w:rsidRDefault="008E7B02" w:rsidP="008E7B02">
      <w:pPr>
        <w:pStyle w:val="NormalWeb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3"/>
          <w:szCs w:val="23"/>
        </w:rPr>
      </w:pPr>
      <w:r w:rsidRPr="008E7B02">
        <w:rPr>
          <w:rFonts w:ascii="Arial" w:hAnsi="Arial" w:cs="Arial"/>
          <w:color w:val="000000" w:themeColor="text1"/>
          <w:sz w:val="23"/>
          <w:szCs w:val="23"/>
        </w:rPr>
        <w:t>Set product display at store entrances and other segments according to sales levels.</w:t>
      </w:r>
    </w:p>
    <w:p w14:paraId="02A4F176" w14:textId="77777777" w:rsidR="008E7B02" w:rsidRPr="008E7B02" w:rsidRDefault="008E7B02" w:rsidP="008E7B02">
      <w:pPr>
        <w:pStyle w:val="NormalWeb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3"/>
          <w:szCs w:val="23"/>
        </w:rPr>
      </w:pPr>
      <w:r w:rsidRPr="008E7B02">
        <w:rPr>
          <w:rFonts w:ascii="Arial" w:hAnsi="Arial" w:cs="Arial"/>
          <w:color w:val="000000" w:themeColor="text1"/>
          <w:sz w:val="23"/>
          <w:szCs w:val="23"/>
        </w:rPr>
        <w:t>Educate staff on safety and hygiene procedures.</w:t>
      </w:r>
    </w:p>
    <w:p w14:paraId="0CCFF60D" w14:textId="77777777" w:rsidR="008E7B02" w:rsidRPr="008E7B02" w:rsidRDefault="008E7B02" w:rsidP="008E7B02">
      <w:pPr>
        <w:pStyle w:val="NormalWeb"/>
        <w:spacing w:before="240" w:beforeAutospacing="0" w:after="0" w:afterAutospacing="0"/>
        <w:rPr>
          <w:color w:val="000000" w:themeColor="text1"/>
          <w:sz w:val="23"/>
          <w:szCs w:val="23"/>
        </w:rPr>
      </w:pPr>
      <w:r w:rsidRPr="008E7B02">
        <w:rPr>
          <w:rFonts w:ascii="Arial" w:hAnsi="Arial" w:cs="Arial"/>
          <w:color w:val="000000" w:themeColor="text1"/>
          <w:sz w:val="23"/>
          <w:szCs w:val="23"/>
        </w:rPr>
        <w:t>I am adept at stock forecasting and ensuring that adequate stock is maintained without overstocking or understocking. I have created numerous marketing campaigns for new products to help promote them. With my experience and skillset, I can be an invaluable asset to your team. </w:t>
      </w:r>
    </w:p>
    <w:p w14:paraId="211F1912" w14:textId="77777777" w:rsidR="008E7B02" w:rsidRPr="008E7B02" w:rsidRDefault="008E7B02" w:rsidP="008E7B02">
      <w:pPr>
        <w:pStyle w:val="NormalWeb"/>
        <w:spacing w:before="240" w:beforeAutospacing="0" w:after="0" w:afterAutospacing="0"/>
        <w:rPr>
          <w:color w:val="000000" w:themeColor="text1"/>
          <w:sz w:val="23"/>
          <w:szCs w:val="23"/>
        </w:rPr>
      </w:pPr>
      <w:r w:rsidRPr="008E7B02">
        <w:rPr>
          <w:rFonts w:ascii="Arial" w:hAnsi="Arial" w:cs="Arial"/>
          <w:color w:val="000000" w:themeColor="text1"/>
          <w:sz w:val="23"/>
          <w:szCs w:val="23"/>
        </w:rPr>
        <w:t>Thank you for your time and patience.</w:t>
      </w:r>
    </w:p>
    <w:p w14:paraId="41118D2D" w14:textId="77777777" w:rsidR="008E7B02" w:rsidRPr="008E7B02" w:rsidRDefault="008E7B02" w:rsidP="008E7B02">
      <w:pPr>
        <w:pStyle w:val="NormalWeb"/>
        <w:spacing w:before="240" w:beforeAutospacing="0" w:after="0" w:afterAutospacing="0"/>
        <w:rPr>
          <w:color w:val="000000" w:themeColor="text1"/>
          <w:sz w:val="23"/>
          <w:szCs w:val="23"/>
        </w:rPr>
      </w:pPr>
      <w:r w:rsidRPr="008E7B02">
        <w:rPr>
          <w:rFonts w:ascii="Arial" w:hAnsi="Arial" w:cs="Arial"/>
          <w:color w:val="000000" w:themeColor="text1"/>
          <w:sz w:val="23"/>
          <w:szCs w:val="23"/>
        </w:rPr>
        <w:t>Sincerely,</w:t>
      </w:r>
    </w:p>
    <w:p w14:paraId="5961CECA" w14:textId="77777777" w:rsidR="008E7B02" w:rsidRPr="008E7B02" w:rsidRDefault="008E7B02" w:rsidP="008E7B02">
      <w:pPr>
        <w:pStyle w:val="NormalWeb"/>
        <w:spacing w:before="0" w:beforeAutospacing="0" w:after="0" w:afterAutospacing="0"/>
        <w:rPr>
          <w:color w:val="000000" w:themeColor="text1"/>
          <w:sz w:val="23"/>
          <w:szCs w:val="23"/>
        </w:rPr>
      </w:pPr>
      <w:r w:rsidRPr="008E7B02">
        <w:rPr>
          <w:rFonts w:ascii="Arial" w:hAnsi="Arial" w:cs="Arial"/>
          <w:color w:val="000000" w:themeColor="text1"/>
          <w:sz w:val="23"/>
          <w:szCs w:val="23"/>
        </w:rPr>
        <w:t>[Your Name] </w:t>
      </w:r>
    </w:p>
    <w:sectPr w:rsidR="008E7B02" w:rsidRPr="008E7B02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61CE8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3A961CE9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61CEA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3A961CEC" wp14:editId="3A961CED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3A961CEB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61CE6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3A961CE7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B75057C"/>
    <w:multiLevelType w:val="multilevel"/>
    <w:tmpl w:val="4D90F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7"/>
  </w:num>
  <w:num w:numId="6">
    <w:abstractNumId w:val="6"/>
  </w:num>
  <w:num w:numId="7">
    <w:abstractNumId w:val="3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E7B02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A961CCB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E7B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4</Words>
  <Characters>1908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cery Manager Cover Letter Sample</dc:title>
  <dc:subject>Create your Cover Letter using Free Grocery Manager Cover Letter Sample Template</dc:subject>
  <dc:creator>Qwikresume.com</dc:creator>
  <dcterms:created xsi:type="dcterms:W3CDTF">2021-10-05T13:46:00Z</dcterms:created>
  <dcterms:modified xsi:type="dcterms:W3CDTF">2021-10-05T13:46:00Z</dcterms:modified>
  <cp:category>Retail</cp:category>
</cp:coreProperties>
</file>